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C5770D" w14:textId="12C5BEC5" w:rsidR="00E42D33" w:rsidRDefault="00977C1A" w:rsidP="00635CBA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3F2DC91" wp14:editId="627DC1C9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2583180" cy="1039495"/>
            <wp:effectExtent l="0" t="0" r="7620" b="8255"/>
            <wp:wrapThrough wrapText="bothSides">
              <wp:wrapPolygon edited="0">
                <wp:start x="14018" y="0"/>
                <wp:lineTo x="8920" y="1188"/>
                <wp:lineTo x="7965" y="2375"/>
                <wp:lineTo x="7965" y="6334"/>
                <wp:lineTo x="7009" y="9104"/>
                <wp:lineTo x="7009" y="9896"/>
                <wp:lineTo x="7805" y="12667"/>
                <wp:lineTo x="4619" y="13063"/>
                <wp:lineTo x="0" y="17021"/>
                <wp:lineTo x="0" y="21376"/>
                <wp:lineTo x="21504" y="21376"/>
                <wp:lineTo x="19912" y="19001"/>
                <wp:lineTo x="20549" y="18209"/>
                <wp:lineTo x="20549" y="15438"/>
                <wp:lineTo x="20230" y="11875"/>
                <wp:lineTo x="15929" y="6334"/>
                <wp:lineTo x="14814" y="0"/>
                <wp:lineTo x="14018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316"/>
                    <a:stretch/>
                  </pic:blipFill>
                  <pic:spPr bwMode="auto">
                    <a:xfrm>
                      <a:off x="0" y="0"/>
                      <a:ext cx="2583180" cy="103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2D33">
        <w:t>The Great Acceleration</w:t>
      </w:r>
    </w:p>
    <w:p w14:paraId="7DB7C093" w14:textId="63356D57" w:rsidR="00E42D33" w:rsidRDefault="00E42D33" w:rsidP="00635CBA">
      <w:pPr>
        <w:pStyle w:val="Title"/>
      </w:pPr>
      <w:r>
        <w:t>Energy Revolutions</w:t>
      </w:r>
    </w:p>
    <w:p w14:paraId="61271C9F" w14:textId="26395B08" w:rsidR="00E42D33" w:rsidRDefault="00E42D33"/>
    <w:p w14:paraId="2A9AB92E" w14:textId="3208C2F6" w:rsidR="00C97611" w:rsidRDefault="00284A50" w:rsidP="00635CBA">
      <w:pPr>
        <w:pStyle w:val="ListParagraph"/>
        <w:numPr>
          <w:ilvl w:val="0"/>
          <w:numId w:val="1"/>
        </w:numPr>
      </w:pPr>
      <w:r>
        <w:t xml:space="preserve">What </w:t>
      </w:r>
      <w:r w:rsidR="0008015C">
        <w:t>ground-breaking</w:t>
      </w:r>
      <w:r w:rsidR="0091642F">
        <w:t xml:space="preserve"> </w:t>
      </w:r>
      <w:r>
        <w:t>energy</w:t>
      </w:r>
      <w:r w:rsidR="0091642F">
        <w:t xml:space="preserve"> device did Martin Green work on in the 1970s?</w:t>
      </w:r>
    </w:p>
    <w:p w14:paraId="0C58C77E" w14:textId="721CA086" w:rsidR="00635CBA" w:rsidRDefault="00635CBA" w:rsidP="00635CBA">
      <w:pPr>
        <w:tabs>
          <w:tab w:val="left" w:leader="underscore" w:pos="10348"/>
        </w:tabs>
      </w:pPr>
      <w:r>
        <w:tab/>
      </w:r>
    </w:p>
    <w:p w14:paraId="0522EEFF" w14:textId="714F56B9" w:rsidR="0091642F" w:rsidRDefault="00DC3A6C" w:rsidP="00635CBA">
      <w:pPr>
        <w:pStyle w:val="ListParagraph"/>
        <w:numPr>
          <w:ilvl w:val="0"/>
          <w:numId w:val="1"/>
        </w:numPr>
      </w:pPr>
      <w:r>
        <w:t>What were the benefits of his PERC cell?</w:t>
      </w:r>
      <w:bookmarkStart w:id="0" w:name="_GoBack"/>
      <w:bookmarkEnd w:id="0"/>
    </w:p>
    <w:p w14:paraId="019215E6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38A144CB" w14:textId="046E89F6" w:rsidR="00635CBA" w:rsidRDefault="00635CBA" w:rsidP="00635CBA">
      <w:pPr>
        <w:tabs>
          <w:tab w:val="left" w:leader="underscore" w:pos="10348"/>
        </w:tabs>
      </w:pPr>
      <w:r>
        <w:tab/>
      </w:r>
    </w:p>
    <w:p w14:paraId="5F80CA3C" w14:textId="21C1617D" w:rsidR="00DC3A6C" w:rsidRDefault="00977099" w:rsidP="00635CBA">
      <w:pPr>
        <w:pStyle w:val="ListParagraph"/>
        <w:numPr>
          <w:ilvl w:val="0"/>
          <w:numId w:val="1"/>
        </w:numPr>
      </w:pPr>
      <w:r>
        <w:t xml:space="preserve">Why is it important that renewable energy can </w:t>
      </w:r>
      <w:r w:rsidR="00AA22EB">
        <w:t xml:space="preserve">now </w:t>
      </w:r>
      <w:r>
        <w:t>match the price of coal?</w:t>
      </w:r>
    </w:p>
    <w:p w14:paraId="24458B32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1AF9D32F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26A63C6E" w14:textId="5884FE28" w:rsidR="00635CBA" w:rsidRDefault="00EA2C4B" w:rsidP="00977C1A">
      <w:pPr>
        <w:pStyle w:val="ListParagraph"/>
        <w:numPr>
          <w:ilvl w:val="0"/>
          <w:numId w:val="1"/>
        </w:numPr>
      </w:pPr>
      <w:r>
        <w:t>What new technology solved the problem of South Australia’s short-term energy fluctuations?</w:t>
      </w:r>
    </w:p>
    <w:p w14:paraId="52691583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3CBEB73D" w14:textId="246B1C5B" w:rsidR="00EA2C4B" w:rsidRDefault="00E44C1B" w:rsidP="00635CBA">
      <w:pPr>
        <w:pStyle w:val="ListParagraph"/>
        <w:numPr>
          <w:ilvl w:val="0"/>
          <w:numId w:val="1"/>
        </w:numPr>
      </w:pPr>
      <w:r>
        <w:t xml:space="preserve">How does pumped hydro </w:t>
      </w:r>
      <w:r w:rsidR="009228C8">
        <w:t>energy storage work?</w:t>
      </w:r>
    </w:p>
    <w:p w14:paraId="6FB6AB59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35C6ABCE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3BEE18BE" w14:textId="4DD8698C" w:rsidR="00977099" w:rsidRDefault="00D41EAE" w:rsidP="00635CBA">
      <w:pPr>
        <w:pStyle w:val="ListParagraph"/>
        <w:numPr>
          <w:ilvl w:val="0"/>
          <w:numId w:val="1"/>
        </w:numPr>
      </w:pPr>
      <w:r>
        <w:t>How could the Internet of Things help reduce energy usage?</w:t>
      </w:r>
    </w:p>
    <w:p w14:paraId="21B9D8BA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71BC2EB6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4AB3F06C" w14:textId="5B58DF79" w:rsidR="00D41EAE" w:rsidRDefault="0053434A" w:rsidP="00635CBA">
      <w:pPr>
        <w:pStyle w:val="ListParagraph"/>
        <w:numPr>
          <w:ilvl w:val="0"/>
          <w:numId w:val="1"/>
        </w:numPr>
      </w:pPr>
      <w:r>
        <w:t xml:space="preserve">Why might it be useful for the power </w:t>
      </w:r>
      <w:r w:rsidR="00384629">
        <w:t>grid</w:t>
      </w:r>
      <w:r>
        <w:t xml:space="preserve"> that electric cars spend a lot of time parked?</w:t>
      </w:r>
    </w:p>
    <w:p w14:paraId="4449B318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5A686F11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0F27DE0A" w14:textId="7379C6B9" w:rsidR="005937CD" w:rsidRDefault="005937CD" w:rsidP="00635CBA">
      <w:pPr>
        <w:pStyle w:val="ListParagraph"/>
        <w:numPr>
          <w:ilvl w:val="0"/>
          <w:numId w:val="1"/>
        </w:numPr>
      </w:pPr>
      <w:r>
        <w:t xml:space="preserve">List some advantages of the </w:t>
      </w:r>
      <w:proofErr w:type="spellStart"/>
      <w:r>
        <w:t>Gelion</w:t>
      </w:r>
      <w:proofErr w:type="spellEnd"/>
      <w:r>
        <w:t xml:space="preserve"> battery.</w:t>
      </w:r>
    </w:p>
    <w:p w14:paraId="50507714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39F52DA8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68C314F1" w14:textId="0DE55562" w:rsidR="005937CD" w:rsidRDefault="008244B1" w:rsidP="00635CBA">
      <w:pPr>
        <w:pStyle w:val="ListParagraph"/>
        <w:numPr>
          <w:ilvl w:val="0"/>
          <w:numId w:val="1"/>
        </w:numPr>
      </w:pPr>
      <w:r>
        <w:t>Wh</w:t>
      </w:r>
      <w:r w:rsidR="00251369">
        <w:t>at</w:t>
      </w:r>
      <w:r>
        <w:t xml:space="preserve"> </w:t>
      </w:r>
      <w:r w:rsidR="00251369">
        <w:t>benefits might come from the next generation</w:t>
      </w:r>
      <w:r>
        <w:t xml:space="preserve"> </w:t>
      </w:r>
      <w:r w:rsidR="00251369">
        <w:t xml:space="preserve">of </w:t>
      </w:r>
      <w:r>
        <w:t>nuclear reactor technologies</w:t>
      </w:r>
      <w:r w:rsidR="00251369">
        <w:t>?</w:t>
      </w:r>
    </w:p>
    <w:p w14:paraId="2A938D46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5DC2E3A0" w14:textId="1C3F9572" w:rsidR="00635CBA" w:rsidRDefault="00635CBA" w:rsidP="00977C1A">
      <w:pPr>
        <w:tabs>
          <w:tab w:val="left" w:leader="underscore" w:pos="10348"/>
        </w:tabs>
      </w:pPr>
      <w:r>
        <w:tab/>
      </w:r>
    </w:p>
    <w:p w14:paraId="69F3F5C3" w14:textId="75948518" w:rsidR="00251369" w:rsidRDefault="00E0601A" w:rsidP="00635CBA">
      <w:pPr>
        <w:pStyle w:val="ListParagraph"/>
        <w:numPr>
          <w:ilvl w:val="0"/>
          <w:numId w:val="1"/>
        </w:numPr>
      </w:pPr>
      <w:r>
        <w:t>Why are we not already using fusion power reactors?</w:t>
      </w:r>
    </w:p>
    <w:p w14:paraId="18A35F59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p w14:paraId="4E8D943A" w14:textId="77777777" w:rsidR="00635CBA" w:rsidRDefault="00635CBA" w:rsidP="00635CBA">
      <w:pPr>
        <w:tabs>
          <w:tab w:val="left" w:leader="underscore" w:pos="10348"/>
        </w:tabs>
      </w:pPr>
      <w:r>
        <w:tab/>
      </w:r>
    </w:p>
    <w:sectPr w:rsidR="00635CBA" w:rsidSect="00635CB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112F1E"/>
    <w:multiLevelType w:val="hybridMultilevel"/>
    <w:tmpl w:val="B2EED1C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bYwNrYwMzExN7ZQ0lEKTi0uzszPAykwrAUABRpHMCwAAAA="/>
  </w:docVars>
  <w:rsids>
    <w:rsidRoot w:val="00BE13DA"/>
    <w:rsid w:val="0008015C"/>
    <w:rsid w:val="00251369"/>
    <w:rsid w:val="00284A50"/>
    <w:rsid w:val="00384629"/>
    <w:rsid w:val="0053434A"/>
    <w:rsid w:val="005937CD"/>
    <w:rsid w:val="00635CBA"/>
    <w:rsid w:val="008244B1"/>
    <w:rsid w:val="0091642F"/>
    <w:rsid w:val="009228C8"/>
    <w:rsid w:val="00977099"/>
    <w:rsid w:val="00977C1A"/>
    <w:rsid w:val="00AA22EB"/>
    <w:rsid w:val="00BE13DA"/>
    <w:rsid w:val="00C97611"/>
    <w:rsid w:val="00D41EAE"/>
    <w:rsid w:val="00DC3A6C"/>
    <w:rsid w:val="00E0601A"/>
    <w:rsid w:val="00E42D33"/>
    <w:rsid w:val="00E44C1B"/>
    <w:rsid w:val="00EA2C4B"/>
    <w:rsid w:val="00F65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408BD"/>
  <w15:chartTrackingRefBased/>
  <w15:docId w15:val="{15AB9C05-6D8E-4FD3-B2C0-EF220129E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5C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5C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5C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35C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35C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9B0DCB-CAA2-4B99-9895-E32846BD1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9</cp:revision>
  <dcterms:created xsi:type="dcterms:W3CDTF">2020-10-20T07:50:00Z</dcterms:created>
  <dcterms:modified xsi:type="dcterms:W3CDTF">2020-10-20T21:24:00Z</dcterms:modified>
</cp:coreProperties>
</file>